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440DE" w14:textId="69124DA2" w:rsidR="00F2754F" w:rsidRDefault="00F2754F" w:rsidP="00F2754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7E39254D" wp14:editId="7871A22E">
            <wp:extent cx="6774180" cy="9578686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8560" cy="958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05897" w14:textId="31539FBF" w:rsidR="00F2754F" w:rsidRPr="00F2754F" w:rsidRDefault="00F2754F" w:rsidP="00F2754F">
      <w:pPr>
        <w:rPr>
          <w:rFonts w:ascii="Times New Roman" w:hAnsi="Times New Roman" w:cs="Times New Roman"/>
          <w:b/>
          <w:sz w:val="28"/>
          <w:szCs w:val="28"/>
        </w:rPr>
      </w:pPr>
      <w:r w:rsidRPr="00F2754F">
        <w:rPr>
          <w:rFonts w:ascii="Times New Roman" w:hAnsi="Times New Roman" w:cs="Times New Roman"/>
          <w:b/>
          <w:sz w:val="28"/>
          <w:szCs w:val="28"/>
        </w:rPr>
        <w:lastRenderedPageBreak/>
        <w:t xml:space="preserve">Experiment 9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</w:t>
      </w:r>
      <w:r w:rsidRPr="00F2754F">
        <w:rPr>
          <w:rFonts w:ascii="Times New Roman" w:hAnsi="Times New Roman" w:cs="Times New Roman"/>
          <w:b/>
          <w:sz w:val="28"/>
          <w:szCs w:val="28"/>
        </w:rPr>
        <w:t xml:space="preserve"> 05-04-2021</w:t>
      </w:r>
    </w:p>
    <w:p w14:paraId="621A46D1" w14:textId="575D97D3" w:rsidR="004E5272" w:rsidRPr="00F2754F" w:rsidRDefault="00F2754F" w:rsidP="00F2754F">
      <w:pPr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F2754F">
        <w:rPr>
          <w:rFonts w:ascii="Times New Roman" w:hAnsi="Times New Roman" w:cs="Times New Roman"/>
          <w:b/>
          <w:sz w:val="28"/>
          <w:szCs w:val="28"/>
        </w:rPr>
        <w:t>Aim:-</w:t>
      </w:r>
      <w:proofErr w:type="gramEnd"/>
      <w:r w:rsidRPr="00F2754F">
        <w:rPr>
          <w:rFonts w:ascii="Times New Roman" w:hAnsi="Times New Roman" w:cs="Times New Roman"/>
          <w:b/>
          <w:sz w:val="28"/>
          <w:szCs w:val="28"/>
        </w:rPr>
        <w:t xml:space="preserve"> Build Docker Image using .</w:t>
      </w:r>
      <w:proofErr w:type="spellStart"/>
      <w:r w:rsidRPr="00F2754F">
        <w:rPr>
          <w:rFonts w:ascii="Times New Roman" w:hAnsi="Times New Roman" w:cs="Times New Roman"/>
          <w:b/>
          <w:sz w:val="28"/>
          <w:szCs w:val="28"/>
        </w:rPr>
        <w:t>Dockerignore</w:t>
      </w:r>
      <w:proofErr w:type="spellEnd"/>
      <w:r w:rsidRPr="00F2754F">
        <w:rPr>
          <w:rFonts w:ascii="Times New Roman" w:hAnsi="Times New Roman" w:cs="Times New Roman"/>
          <w:b/>
          <w:sz w:val="28"/>
          <w:szCs w:val="28"/>
        </w:rPr>
        <w:t xml:space="preserve"> file</w:t>
      </w:r>
    </w:p>
    <w:p w14:paraId="66C4535F" w14:textId="56280CD7" w:rsidR="00F2754F" w:rsidRPr="00F2754F" w:rsidRDefault="00F2754F" w:rsidP="00F2754F">
      <w:pPr>
        <w:rPr>
          <w:rFonts w:ascii="Times New Roman" w:hAnsi="Times New Roman" w:cs="Times New Roman"/>
          <w:b/>
          <w:sz w:val="28"/>
          <w:szCs w:val="28"/>
        </w:rPr>
      </w:pPr>
      <w:r w:rsidRPr="00F2754F">
        <w:rPr>
          <w:rFonts w:ascii="Times New Roman" w:hAnsi="Times New Roman" w:cs="Times New Roman"/>
          <w:b/>
          <w:sz w:val="28"/>
          <w:szCs w:val="28"/>
        </w:rPr>
        <w:t xml:space="preserve">Solution: - </w:t>
      </w:r>
    </w:p>
    <w:p w14:paraId="59817B21" w14:textId="77777777" w:rsidR="00F2754F" w:rsidRDefault="00F2754F" w:rsidP="00F2754F">
      <w:pPr>
        <w:rPr>
          <w:sz w:val="26"/>
          <w:szCs w:val="26"/>
        </w:rPr>
      </w:pPr>
    </w:p>
    <w:p w14:paraId="3200222F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779EBEC9" wp14:editId="200A2094">
            <wp:extent cx="5594188" cy="524157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 t="11852" r="30509" b="76707"/>
                    <a:stretch>
                      <a:fillRect/>
                    </a:stretch>
                  </pic:blipFill>
                  <pic:spPr>
                    <a:xfrm>
                      <a:off x="0" y="0"/>
                      <a:ext cx="5594188" cy="5241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6A2E58F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3F90A103" wp14:editId="2A7DC25D">
            <wp:extent cx="5591175" cy="1181100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5"/>
                    <a:srcRect t="22804" r="19281" b="46953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6F98E5" w14:textId="461AB574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35962E32" wp14:editId="5D7707C8">
            <wp:extent cx="5693112" cy="414044"/>
            <wp:effectExtent l="0" t="0" r="0" b="0"/>
            <wp:docPr id="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"/>
                    <a:srcRect t="52333" r="26965" b="38383"/>
                    <a:stretch>
                      <a:fillRect/>
                    </a:stretch>
                  </pic:blipFill>
                  <pic:spPr>
                    <a:xfrm>
                      <a:off x="0" y="0"/>
                      <a:ext cx="5693112" cy="4140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6E0452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3A7278C5" wp14:editId="548FF3BC">
            <wp:extent cx="5583952" cy="1310928"/>
            <wp:effectExtent l="0" t="0" r="0" b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t="61078" r="22093" b="6598"/>
                    <a:stretch>
                      <a:fillRect/>
                    </a:stretch>
                  </pic:blipFill>
                  <pic:spPr>
                    <a:xfrm>
                      <a:off x="0" y="0"/>
                      <a:ext cx="5583952" cy="13109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1D2A80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318648CB" wp14:editId="07A350E4">
            <wp:extent cx="5829300" cy="364916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6"/>
                    <a:srcRect t="26745" r="38921" b="6636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649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1976E3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1F62F6B3" wp14:editId="329EE986">
            <wp:extent cx="5411576" cy="1231444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 t="33431" r="20431" b="34364"/>
                    <a:stretch>
                      <a:fillRect/>
                    </a:stretch>
                  </pic:blipFill>
                  <pic:spPr>
                    <a:xfrm>
                      <a:off x="0" y="0"/>
                      <a:ext cx="5411576" cy="12314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83B38E" w14:textId="77777777" w:rsidR="004E5272" w:rsidRDefault="00F2754F" w:rsidP="00F2754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114300" distB="114300" distL="114300" distR="114300" wp14:anchorId="157191E0" wp14:editId="40F5E9D5">
            <wp:extent cx="5039638" cy="1321549"/>
            <wp:effectExtent l="0" t="0" r="0" b="0"/>
            <wp:docPr id="6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6"/>
                    <a:srcRect t="65139" r="25304"/>
                    <a:stretch>
                      <a:fillRect/>
                    </a:stretch>
                  </pic:blipFill>
                  <pic:spPr>
                    <a:xfrm>
                      <a:off x="0" y="0"/>
                      <a:ext cx="5039638" cy="13215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8C1F70" w14:textId="77777777" w:rsidR="004E5272" w:rsidRDefault="004E5272" w:rsidP="00F2754F">
      <w:pPr>
        <w:rPr>
          <w:sz w:val="26"/>
          <w:szCs w:val="26"/>
        </w:rPr>
      </w:pPr>
    </w:p>
    <w:sectPr w:rsidR="004E527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zQztzCzNDYwNzJR0lEKTi0uzszPAykwrAUAQEEoAiwAAAA="/>
  </w:docVars>
  <w:rsids>
    <w:rsidRoot w:val="004E5272"/>
    <w:rsid w:val="004E5272"/>
    <w:rsid w:val="00F2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520BE"/>
  <w15:docId w15:val="{4F28D17C-A0B1-4206-8AB8-A2679544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g Mor</dc:creator>
  <cp:lastModifiedBy>Anurag Mor</cp:lastModifiedBy>
  <cp:revision>2</cp:revision>
  <dcterms:created xsi:type="dcterms:W3CDTF">2021-05-05T09:24:00Z</dcterms:created>
  <dcterms:modified xsi:type="dcterms:W3CDTF">2021-05-05T09:24:00Z</dcterms:modified>
</cp:coreProperties>
</file>